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Recipient's Name or Hiring Manager],</w:t>
      </w:r>
    </w:p>
    <w:p>
      <w:pPr>
        <w:pStyle w:val="BodyText"/>
      </w:pPr>
      <w:r>
        <w:t xml:space="preserve">I am writing to express my sincere interest in the Military Officer position at [Organization/Institution Name] in South Africa, Cape Town. As a dedicated and experienced military professional with a commitment to service, leadership, and national security, I am eager to contribute my skills and expertise to support the vital mission of safeguarding our communities and upholding the values of integrity, discipline, and excellence. The opportunity to serve as a Military Officer in Cape Town represents not only an honor but also a profound responsibility—one that aligns with my lifelong dedication to public service and military excellence.</w:t>
      </w:r>
    </w:p>
    <w:p>
      <w:pPr>
        <w:pStyle w:val="BodyText"/>
      </w:pPr>
      <w:r>
        <w:t xml:space="preserve">With over [X years] of experience in military operations, strategic planning, and leadership roles within the South African National Defence Force (SANDF), I have developed a deep understanding of the unique challenges and opportunities inherent in serving in Cape Town. My career has been defined by a steadfast commitment to fostering unity, promoting peace, and ensuring the safety of our citizens. As a Military Officer, I have led troops in diverse environments, coordinated complex operations, and implemented training programs that emphasize both technical proficiency and ethical conduct. These experiences have equipped me with the adaptability and resilience required to thrive in dynamic settings such as those found in Cape Town.</w:t>
      </w:r>
    </w:p>
    <w:p>
      <w:pPr>
        <w:pStyle w:val="BodyText"/>
      </w:pPr>
      <w:r>
        <w:t xml:space="preserve">Cape Town’s unique position as a hub of cultural diversity, economic activity, and strategic importance makes it an ideal location for military service. I recognize that serving as a Military Officer in this region demands not only operational expertise but also a nuanced understanding of local communities, environmental challenges, and the need for collaboration with various stakeholders. My background in [specific military role or project] has prepared me to address these complexities effectively. For instance, during my tenure at [previous unit or assignment], I spearheaded initiatives that strengthened partnerships between the military and local authorities, ensuring a cohesive approach to disaster response and community engagement. These efforts were instrumental in enhancing public trust and reinforcing the role of the military as a pillar of stability.</w:t>
      </w:r>
    </w:p>
    <w:p>
      <w:pPr>
        <w:pStyle w:val="BodyText"/>
      </w:pPr>
      <w:r>
        <w:t xml:space="preserve">In addition to my operational experience, I have a proven ability to lead teams under pressure, make decisive decisions in high-stakes scenarios, and mentor junior officers to achieve their full potential. As a Military Officer, I prioritize transparency, accountability, and the development of ethical leadership within my units. In Cape Town, where the interplay of urbanization and resource management presents unique challenges, I am confident in my ability to contribute to innovative solutions that align with the goals of both the SANDF and local communities. My commitment to continuous learning is reflected in my pursuit of advanced training in [specific areas, e.g., counter-terrorism, peacekeeping operations, or environmental sustainability], which further enhances my readiness to address emerging threats and opportunities.</w:t>
      </w:r>
    </w:p>
    <w:p>
      <w:pPr>
        <w:pStyle w:val="BodyText"/>
      </w:pPr>
      <w:r>
        <w:t xml:space="preserve">Serving as a Military Officer in South Africa is more than a profession—it is a calling. The values of courage, sacrifice, and service that define the military are deeply ingrained in my character. In Cape Town, where the legacy of our nation’s history intersects with its aspirations for the future, I am eager to play a role in fostering unity and progress. I am particularly drawn to this opportunity because it allows me to contribute to a region that is both historically significant and forward-looking, where the military’s role is critical in ensuring safety, stability, and resilience.</w:t>
      </w:r>
    </w:p>
    <w:p>
      <w:pPr>
        <w:pStyle w:val="BodyText"/>
      </w:pPr>
      <w:r>
        <w:t xml:space="preserve">I am especially impressed by [Organization/Institution Name]’s dedication to excellence in military service and its commitment to supporting the people of South Africa. I am confident that my background in [specific skills or achievements] would enable me to make meaningful contributions to your team. I would welcome the chance to discuss how my experiences and vision align with your mission. Thank you for considering my application, and I look forward to the possibility of contributing to the continued success of [Organization/Institution Name] in South Africa, Cape Tow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6:08Z</dcterms:created>
  <dcterms:modified xsi:type="dcterms:W3CDTF">2026-07-24T16:26:08Z</dcterms:modified>
</cp:coreProperties>
</file>

<file path=docProps/custom.xml><?xml version="1.0" encoding="utf-8"?>
<Properties xmlns="http://schemas.openxmlformats.org/officeDocument/2006/custom-properties" xmlns:vt="http://schemas.openxmlformats.org/officeDocument/2006/docPropsVTypes"/>
</file>